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63.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64.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65.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66.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67.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68.png" ContentType="image/png"/>
  <Override PartName="/word/media/rId131.png" ContentType="image/png"/>
  <Override PartName="/word/media/rId132.png" ContentType="image/png"/>
  <Override PartName="/word/media/rId133.png" ContentType="image/png"/>
  <Override PartName="/word/media/rId69.png" ContentType="image/png"/>
  <Override PartName="/word/media/rId70.png" ContentType="image/png"/>
  <Override PartName="/word/media/rId33.png" ContentType="image/png"/>
  <Override PartName="/word/media/rId34.png" ContentType="image/png"/>
  <Override PartName="/word/media/rId35.png" ContentType="image/png"/>
  <Override PartName="/word/media/rId135.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r>
        <w:br/>
      </w: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bookmarkEnd w:id="61"/>
    <w:bookmarkStart w:id="13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bookmarkEnd w:id="134"/>
    <w:bookmarkStart w:id="150"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2.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3.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4.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5.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6.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7.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8.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9.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0.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1.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2.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3.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4.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5.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3-06-08T06:52:50Z</dcterms:created>
  <dcterms:modified xsi:type="dcterms:W3CDTF">2023-06-08T06: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